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4AF0" w:rsidRDefault="0015677F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92960</wp:posOffset>
            </wp:positionH>
            <wp:positionV relativeFrom="paragraph">
              <wp:posOffset>990600</wp:posOffset>
            </wp:positionV>
            <wp:extent cx="1350622" cy="990600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sign #7964578 (color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22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7AE4">
        <w:rPr>
          <w:noProof/>
        </w:rPr>
        <w:drawing>
          <wp:inline distT="0" distB="0" distL="0" distR="0">
            <wp:extent cx="5486400" cy="3200400"/>
            <wp:effectExtent l="0" t="38100" r="0" b="190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  <w:bookmarkStart w:id="0" w:name="_GoBack"/>
      <w:bookmarkEnd w:id="0"/>
    </w:p>
    <w:p w:rsidR="00EF35C0" w:rsidRDefault="00EF35C0"/>
    <w:p w:rsidR="00EF35C0" w:rsidRDefault="00EF35C0"/>
    <w:p w:rsidR="003F0B00" w:rsidRDefault="003F0B00"/>
    <w:p w:rsidR="003F0B00" w:rsidRDefault="003F0B00">
      <w:r>
        <w:rPr>
          <w:noProof/>
        </w:rPr>
        <w:drawing>
          <wp:inline distT="0" distB="0" distL="0" distR="0">
            <wp:extent cx="5486400" cy="3200400"/>
            <wp:effectExtent l="0" t="0" r="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sectPr w:rsidR="003F0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tjAyMbIwMDYzNTVU0lEKTi0uzszPAykwqQUAFoRVuCwAAAA="/>
  </w:docVars>
  <w:rsids>
    <w:rsidRoot w:val="0015677F"/>
    <w:rsid w:val="00114AF0"/>
    <w:rsid w:val="0015677F"/>
    <w:rsid w:val="00255C84"/>
    <w:rsid w:val="003269AC"/>
    <w:rsid w:val="00367AE4"/>
    <w:rsid w:val="003F0B00"/>
    <w:rsid w:val="004268F9"/>
    <w:rsid w:val="00546233"/>
    <w:rsid w:val="00551817"/>
    <w:rsid w:val="005C0B92"/>
    <w:rsid w:val="0061353D"/>
    <w:rsid w:val="00CB3C06"/>
    <w:rsid w:val="00E923D3"/>
    <w:rsid w:val="00EF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1F8744-5922-472D-A5E7-103902583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3" Type="http://schemas.openxmlformats.org/officeDocument/2006/relationships/webSettings" Target="webSettings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5" Type="http://schemas.openxmlformats.org/officeDocument/2006/relationships/diagramData" Target="diagrams/data1.xml"/><Relationship Id="rId15" Type="http://schemas.openxmlformats.org/officeDocument/2006/relationships/fontTable" Target="fontTable.xml"/><Relationship Id="rId10" Type="http://schemas.openxmlformats.org/officeDocument/2006/relationships/diagramData" Target="diagrams/data2.xml"/><Relationship Id="rId4" Type="http://schemas.openxmlformats.org/officeDocument/2006/relationships/image" Target="media/image1.png"/><Relationship Id="rId9" Type="http://schemas.microsoft.com/office/2007/relationships/diagramDrawing" Target="diagrams/drawing1.xml"/><Relationship Id="rId14" Type="http://schemas.microsoft.com/office/2007/relationships/diagramDrawing" Target="diagrams/drawing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0A72DE3-AACB-4BFB-85DF-E6D99A9F9068}" type="doc">
      <dgm:prSet loTypeId="urn:microsoft.com/office/officeart/2005/8/layout/cycle6" loCatId="cycle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US"/>
        </a:p>
      </dgm:t>
    </dgm:pt>
    <dgm:pt modelId="{C2B487FE-3B09-43D8-A286-5E6F458D87A3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Drink more water</a:t>
          </a:r>
        </a:p>
      </dgm:t>
    </dgm:pt>
    <dgm:pt modelId="{D31FBD74-5316-4E94-8745-449C3BB19B9F}" type="parTrans" cxnId="{3AE50B16-EA42-4109-B424-0F3690C70406}">
      <dgm:prSet/>
      <dgm:spPr/>
      <dgm:t>
        <a:bodyPr/>
        <a:lstStyle/>
        <a:p>
          <a:endParaRPr lang="en-US"/>
        </a:p>
      </dgm:t>
    </dgm:pt>
    <dgm:pt modelId="{ACEAD72C-6638-477B-8B28-0A75D03821C3}" type="sibTrans" cxnId="{3AE50B16-EA42-4109-B424-0F3690C70406}">
      <dgm:prSet/>
      <dgm:spPr/>
      <dgm:t>
        <a:bodyPr/>
        <a:lstStyle/>
        <a:p>
          <a:endParaRPr lang="en-US"/>
        </a:p>
      </dgm:t>
    </dgm:pt>
    <dgm:pt modelId="{4D1D23E5-B96E-4C08-8C3F-BC45F7522ED1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Fuel</a:t>
          </a:r>
          <a:r>
            <a:rPr lang="en-US" sz="1400" b="1" baseline="0">
              <a:solidFill>
                <a:schemeClr val="bg1"/>
              </a:solidFill>
            </a:rPr>
            <a:t> your body</a:t>
          </a:r>
          <a:endParaRPr lang="en-US" sz="1400" b="1">
            <a:solidFill>
              <a:schemeClr val="bg1"/>
            </a:solidFill>
          </a:endParaRPr>
        </a:p>
      </dgm:t>
    </dgm:pt>
    <dgm:pt modelId="{93C2E904-02C2-4456-8DAF-5FAEA58514B9}" type="parTrans" cxnId="{F6D2410E-2EE4-4A26-833F-038F1AF29F1F}">
      <dgm:prSet/>
      <dgm:spPr/>
      <dgm:t>
        <a:bodyPr/>
        <a:lstStyle/>
        <a:p>
          <a:endParaRPr lang="en-US"/>
        </a:p>
      </dgm:t>
    </dgm:pt>
    <dgm:pt modelId="{066EC4DA-BDE0-4901-90C1-4E387F37DFF4}" type="sibTrans" cxnId="{F6D2410E-2EE4-4A26-833F-038F1AF29F1F}">
      <dgm:prSet/>
      <dgm:spPr/>
      <dgm:t>
        <a:bodyPr/>
        <a:lstStyle/>
        <a:p>
          <a:endParaRPr lang="en-US">
            <a:ln>
              <a:solidFill>
                <a:srgbClr val="008080"/>
              </a:solidFill>
            </a:ln>
            <a:solidFill>
              <a:srgbClr val="008080"/>
            </a:solidFill>
          </a:endParaRPr>
        </a:p>
      </dgm:t>
    </dgm:pt>
    <dgm:pt modelId="{165A3A2D-CB6C-4762-AA96-DC51A4A91CE7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Stretch more</a:t>
          </a:r>
        </a:p>
      </dgm:t>
    </dgm:pt>
    <dgm:pt modelId="{E24EFDBA-84F9-4AF2-B2DC-D5F2EA80EE85}" type="parTrans" cxnId="{C8808191-5397-48E1-9C9D-E86FC1CA3CED}">
      <dgm:prSet/>
      <dgm:spPr/>
      <dgm:t>
        <a:bodyPr/>
        <a:lstStyle/>
        <a:p>
          <a:endParaRPr lang="en-US"/>
        </a:p>
      </dgm:t>
    </dgm:pt>
    <dgm:pt modelId="{A7B1F27C-C132-4C1B-9FAE-1E27A42D9304}" type="sibTrans" cxnId="{C8808191-5397-48E1-9C9D-E86FC1CA3CED}">
      <dgm:prSet/>
      <dgm:spPr/>
      <dgm:t>
        <a:bodyPr/>
        <a:lstStyle/>
        <a:p>
          <a:endParaRPr lang="en-US"/>
        </a:p>
      </dgm:t>
    </dgm:pt>
    <dgm:pt modelId="{536B270E-1884-403F-AE2E-BB54F7EB0609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Protect</a:t>
          </a:r>
          <a:r>
            <a:rPr lang="en-US" sz="1400" b="1" baseline="0">
              <a:solidFill>
                <a:schemeClr val="bg1"/>
              </a:solidFill>
            </a:rPr>
            <a:t> your skin</a:t>
          </a:r>
          <a:endParaRPr lang="en-US" sz="1400" b="1">
            <a:solidFill>
              <a:schemeClr val="bg1"/>
            </a:solidFill>
          </a:endParaRPr>
        </a:p>
      </dgm:t>
    </dgm:pt>
    <dgm:pt modelId="{A852F1D8-20A1-4F79-B708-DDE8228C241D}" type="parTrans" cxnId="{5F3916EB-56E1-4066-9F3D-907143234315}">
      <dgm:prSet/>
      <dgm:spPr/>
      <dgm:t>
        <a:bodyPr/>
        <a:lstStyle/>
        <a:p>
          <a:endParaRPr lang="en-US"/>
        </a:p>
      </dgm:t>
    </dgm:pt>
    <dgm:pt modelId="{8A0CB3A8-D1F3-4089-AD58-28A1F410F866}" type="sibTrans" cxnId="{5F3916EB-56E1-4066-9F3D-907143234315}">
      <dgm:prSet/>
      <dgm:spPr/>
      <dgm:t>
        <a:bodyPr/>
        <a:lstStyle/>
        <a:p>
          <a:endParaRPr lang="en-US"/>
        </a:p>
      </dgm:t>
    </dgm:pt>
    <dgm:pt modelId="{6CEE204F-A810-4448-8DCB-7EC8ED95097C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Move</a:t>
          </a:r>
          <a:r>
            <a:rPr lang="en-US" sz="1400" b="1" baseline="0">
              <a:solidFill>
                <a:schemeClr val="bg1"/>
              </a:solidFill>
            </a:rPr>
            <a:t> more</a:t>
          </a:r>
          <a:endParaRPr lang="en-US" sz="1400" b="1">
            <a:solidFill>
              <a:schemeClr val="bg1"/>
            </a:solidFill>
          </a:endParaRPr>
        </a:p>
      </dgm:t>
    </dgm:pt>
    <dgm:pt modelId="{B8B85551-4D86-4AC3-A11F-C237D10C1965}" type="parTrans" cxnId="{F3316F0D-AA84-410E-B966-74626EB36046}">
      <dgm:prSet/>
      <dgm:spPr/>
      <dgm:t>
        <a:bodyPr/>
        <a:lstStyle/>
        <a:p>
          <a:endParaRPr lang="en-US"/>
        </a:p>
      </dgm:t>
    </dgm:pt>
    <dgm:pt modelId="{9A54E4A4-66F1-4E94-8E34-F1A5B0FD4522}" type="sibTrans" cxnId="{F3316F0D-AA84-410E-B966-74626EB36046}">
      <dgm:prSet/>
      <dgm:spPr/>
      <dgm:t>
        <a:bodyPr/>
        <a:lstStyle/>
        <a:p>
          <a:endParaRPr lang="en-US"/>
        </a:p>
      </dgm:t>
    </dgm:pt>
    <dgm:pt modelId="{217BED7E-FA67-4BF2-B4B8-E53FC6F3A6D9}">
      <dgm:prSet phldrT="[Text]" custT="1"/>
      <dgm:spPr>
        <a:solidFill>
          <a:srgbClr val="147582"/>
        </a:solidFill>
        <a:ln>
          <a:solidFill>
            <a:srgbClr val="147582"/>
          </a:solidFill>
        </a:ln>
      </dgm:spPr>
      <dgm:t>
        <a:bodyPr/>
        <a:lstStyle/>
        <a:p>
          <a:r>
            <a:rPr lang="en-US" sz="1400" b="1">
              <a:solidFill>
                <a:schemeClr val="bg1"/>
              </a:solidFill>
            </a:rPr>
            <a:t>Sports</a:t>
          </a:r>
          <a:r>
            <a:rPr lang="en-US" sz="1400" b="1" baseline="0">
              <a:solidFill>
                <a:schemeClr val="bg1"/>
              </a:solidFill>
            </a:rPr>
            <a:t> mindset</a:t>
          </a:r>
          <a:endParaRPr lang="en-US" sz="1400" b="1">
            <a:solidFill>
              <a:schemeClr val="bg1"/>
            </a:solidFill>
          </a:endParaRPr>
        </a:p>
      </dgm:t>
    </dgm:pt>
    <dgm:pt modelId="{25C618BB-CB5B-4FCB-9061-8BEE594D3AA1}" type="parTrans" cxnId="{D75F384C-AC48-4662-8CD8-2FB775F994AF}">
      <dgm:prSet/>
      <dgm:spPr/>
      <dgm:t>
        <a:bodyPr/>
        <a:lstStyle/>
        <a:p>
          <a:endParaRPr lang="en-US"/>
        </a:p>
      </dgm:t>
    </dgm:pt>
    <dgm:pt modelId="{0FD36337-C78A-4E91-A2DA-35FF8C11ABB0}" type="sibTrans" cxnId="{D75F384C-AC48-4662-8CD8-2FB775F994AF}">
      <dgm:prSet/>
      <dgm:spPr/>
      <dgm:t>
        <a:bodyPr/>
        <a:lstStyle/>
        <a:p>
          <a:endParaRPr lang="en-US"/>
        </a:p>
      </dgm:t>
    </dgm:pt>
    <dgm:pt modelId="{2638A32D-76F2-42B9-A836-AC900A23FBB1}" type="pres">
      <dgm:prSet presAssocID="{D0A72DE3-AACB-4BFB-85DF-E6D99A9F9068}" presName="cycle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7A28CC74-1308-410C-92A9-EE78CBEC9518}" type="pres">
      <dgm:prSet presAssocID="{C2B487FE-3B09-43D8-A286-5E6F458D87A3}" presName="node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6BF4999-20CC-4545-ABFD-607AC75B934B}" type="pres">
      <dgm:prSet presAssocID="{C2B487FE-3B09-43D8-A286-5E6F458D87A3}" presName="spNode" presStyleCnt="0"/>
      <dgm:spPr/>
    </dgm:pt>
    <dgm:pt modelId="{DC117596-1C15-4742-94D2-9AE45E5AACF6}" type="pres">
      <dgm:prSet presAssocID="{ACEAD72C-6638-477B-8B28-0A75D03821C3}" presName="sibTrans" presStyleLbl="sibTrans1D1" presStyleIdx="0" presStyleCnt="6"/>
      <dgm:spPr/>
      <dgm:t>
        <a:bodyPr/>
        <a:lstStyle/>
        <a:p>
          <a:endParaRPr lang="en-US"/>
        </a:p>
      </dgm:t>
    </dgm:pt>
    <dgm:pt modelId="{4D62EBF0-A60E-49D7-BF6A-4ED1DC80F5EB}" type="pres">
      <dgm:prSet presAssocID="{4D1D23E5-B96E-4C08-8C3F-BC45F7522ED1}" presName="node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3CBBFC3-73BE-4485-BC73-83A3F2E7BAB9}" type="pres">
      <dgm:prSet presAssocID="{4D1D23E5-B96E-4C08-8C3F-BC45F7522ED1}" presName="spNode" presStyleCnt="0"/>
      <dgm:spPr/>
    </dgm:pt>
    <dgm:pt modelId="{EA7A00A2-1525-42A4-A9F3-53FE76326E7F}" type="pres">
      <dgm:prSet presAssocID="{066EC4DA-BDE0-4901-90C1-4E387F37DFF4}" presName="sibTrans" presStyleLbl="sibTrans1D1" presStyleIdx="1" presStyleCnt="6"/>
      <dgm:spPr/>
      <dgm:t>
        <a:bodyPr/>
        <a:lstStyle/>
        <a:p>
          <a:endParaRPr lang="en-US"/>
        </a:p>
      </dgm:t>
    </dgm:pt>
    <dgm:pt modelId="{6D176BF3-37AE-46CC-B38C-EEE6003055BF}" type="pres">
      <dgm:prSet presAssocID="{165A3A2D-CB6C-4762-AA96-DC51A4A91CE7}" presName="node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2E05271-69B8-4100-8E2C-5EBAD3BDB5A2}" type="pres">
      <dgm:prSet presAssocID="{165A3A2D-CB6C-4762-AA96-DC51A4A91CE7}" presName="spNode" presStyleCnt="0"/>
      <dgm:spPr/>
    </dgm:pt>
    <dgm:pt modelId="{D1FD7D1B-00AC-4AC0-97CA-E026BF934B43}" type="pres">
      <dgm:prSet presAssocID="{A7B1F27C-C132-4C1B-9FAE-1E27A42D9304}" presName="sibTrans" presStyleLbl="sibTrans1D1" presStyleIdx="2" presStyleCnt="6"/>
      <dgm:spPr/>
      <dgm:t>
        <a:bodyPr/>
        <a:lstStyle/>
        <a:p>
          <a:endParaRPr lang="en-US"/>
        </a:p>
      </dgm:t>
    </dgm:pt>
    <dgm:pt modelId="{CC58FE6C-85F1-455C-9EDB-5C8E76C2BC7A}" type="pres">
      <dgm:prSet presAssocID="{536B270E-1884-403F-AE2E-BB54F7EB0609}" presName="node" presStyleLbl="node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9397044-E6DC-4841-8521-57D75EC62225}" type="pres">
      <dgm:prSet presAssocID="{536B270E-1884-403F-AE2E-BB54F7EB0609}" presName="spNode" presStyleCnt="0"/>
      <dgm:spPr/>
    </dgm:pt>
    <dgm:pt modelId="{C3C9354E-711C-4A38-975A-F9B186FE8598}" type="pres">
      <dgm:prSet presAssocID="{8A0CB3A8-D1F3-4089-AD58-28A1F410F866}" presName="sibTrans" presStyleLbl="sibTrans1D1" presStyleIdx="3" presStyleCnt="6"/>
      <dgm:spPr/>
      <dgm:t>
        <a:bodyPr/>
        <a:lstStyle/>
        <a:p>
          <a:endParaRPr lang="en-US"/>
        </a:p>
      </dgm:t>
    </dgm:pt>
    <dgm:pt modelId="{E8CC3C52-7EB5-4791-BCB0-109D905142F9}" type="pres">
      <dgm:prSet presAssocID="{6CEE204F-A810-4448-8DCB-7EC8ED95097C}" presName="node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0E6E10C-781C-4AA9-B0AA-4D18A1DA72A7}" type="pres">
      <dgm:prSet presAssocID="{6CEE204F-A810-4448-8DCB-7EC8ED95097C}" presName="spNode" presStyleCnt="0"/>
      <dgm:spPr/>
    </dgm:pt>
    <dgm:pt modelId="{4C2BA2F1-7DF9-4C57-93BD-391A85DF1D83}" type="pres">
      <dgm:prSet presAssocID="{9A54E4A4-66F1-4E94-8E34-F1A5B0FD4522}" presName="sibTrans" presStyleLbl="sibTrans1D1" presStyleIdx="4" presStyleCnt="6"/>
      <dgm:spPr/>
      <dgm:t>
        <a:bodyPr/>
        <a:lstStyle/>
        <a:p>
          <a:endParaRPr lang="en-US"/>
        </a:p>
      </dgm:t>
    </dgm:pt>
    <dgm:pt modelId="{D4D9FF49-55CC-4928-907A-1743DDE388BD}" type="pres">
      <dgm:prSet presAssocID="{217BED7E-FA67-4BF2-B4B8-E53FC6F3A6D9}" presName="node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4B5BBF9-60E7-4BEA-8691-E74B83CB9C7E}" type="pres">
      <dgm:prSet presAssocID="{217BED7E-FA67-4BF2-B4B8-E53FC6F3A6D9}" presName="spNode" presStyleCnt="0"/>
      <dgm:spPr/>
    </dgm:pt>
    <dgm:pt modelId="{0372BE71-DA49-4D8B-8001-D330397D2BFE}" type="pres">
      <dgm:prSet presAssocID="{0FD36337-C78A-4E91-A2DA-35FF8C11ABB0}" presName="sibTrans" presStyleLbl="sibTrans1D1" presStyleIdx="5" presStyleCnt="6"/>
      <dgm:spPr/>
      <dgm:t>
        <a:bodyPr/>
        <a:lstStyle/>
        <a:p>
          <a:endParaRPr lang="en-US"/>
        </a:p>
      </dgm:t>
    </dgm:pt>
  </dgm:ptLst>
  <dgm:cxnLst>
    <dgm:cxn modelId="{7C6AFCE8-74F9-41F8-9BD9-4B10A2CFB0C7}" type="presOf" srcId="{A7B1F27C-C132-4C1B-9FAE-1E27A42D9304}" destId="{D1FD7D1B-00AC-4AC0-97CA-E026BF934B43}" srcOrd="0" destOrd="0" presId="urn:microsoft.com/office/officeart/2005/8/layout/cycle6"/>
    <dgm:cxn modelId="{A651C1E2-59BC-4CF3-A079-5A37136F99EC}" type="presOf" srcId="{8A0CB3A8-D1F3-4089-AD58-28A1F410F866}" destId="{C3C9354E-711C-4A38-975A-F9B186FE8598}" srcOrd="0" destOrd="0" presId="urn:microsoft.com/office/officeart/2005/8/layout/cycle6"/>
    <dgm:cxn modelId="{ED2F2C52-5105-4AA1-8428-6DA7FB08148E}" type="presOf" srcId="{D0A72DE3-AACB-4BFB-85DF-E6D99A9F9068}" destId="{2638A32D-76F2-42B9-A836-AC900A23FBB1}" srcOrd="0" destOrd="0" presId="urn:microsoft.com/office/officeart/2005/8/layout/cycle6"/>
    <dgm:cxn modelId="{E7BB4DC3-276E-426B-8771-E04919CA6BA8}" type="presOf" srcId="{217BED7E-FA67-4BF2-B4B8-E53FC6F3A6D9}" destId="{D4D9FF49-55CC-4928-907A-1743DDE388BD}" srcOrd="0" destOrd="0" presId="urn:microsoft.com/office/officeart/2005/8/layout/cycle6"/>
    <dgm:cxn modelId="{5F3916EB-56E1-4066-9F3D-907143234315}" srcId="{D0A72DE3-AACB-4BFB-85DF-E6D99A9F9068}" destId="{536B270E-1884-403F-AE2E-BB54F7EB0609}" srcOrd="3" destOrd="0" parTransId="{A852F1D8-20A1-4F79-B708-DDE8228C241D}" sibTransId="{8A0CB3A8-D1F3-4089-AD58-28A1F410F866}"/>
    <dgm:cxn modelId="{659E041E-6568-4697-BE9F-5652FA2B689D}" type="presOf" srcId="{9A54E4A4-66F1-4E94-8E34-F1A5B0FD4522}" destId="{4C2BA2F1-7DF9-4C57-93BD-391A85DF1D83}" srcOrd="0" destOrd="0" presId="urn:microsoft.com/office/officeart/2005/8/layout/cycle6"/>
    <dgm:cxn modelId="{E1530716-588F-4222-8874-FCA7C0BAB6D0}" type="presOf" srcId="{ACEAD72C-6638-477B-8B28-0A75D03821C3}" destId="{DC117596-1C15-4742-94D2-9AE45E5AACF6}" srcOrd="0" destOrd="0" presId="urn:microsoft.com/office/officeart/2005/8/layout/cycle6"/>
    <dgm:cxn modelId="{2B15CA37-23C2-47A7-9121-9EDEC2494428}" type="presOf" srcId="{536B270E-1884-403F-AE2E-BB54F7EB0609}" destId="{CC58FE6C-85F1-455C-9EDB-5C8E76C2BC7A}" srcOrd="0" destOrd="0" presId="urn:microsoft.com/office/officeart/2005/8/layout/cycle6"/>
    <dgm:cxn modelId="{83BBF258-28F7-45B8-8E4F-4B236FD65B93}" type="presOf" srcId="{6CEE204F-A810-4448-8DCB-7EC8ED95097C}" destId="{E8CC3C52-7EB5-4791-BCB0-109D905142F9}" srcOrd="0" destOrd="0" presId="urn:microsoft.com/office/officeart/2005/8/layout/cycle6"/>
    <dgm:cxn modelId="{C8808191-5397-48E1-9C9D-E86FC1CA3CED}" srcId="{D0A72DE3-AACB-4BFB-85DF-E6D99A9F9068}" destId="{165A3A2D-CB6C-4762-AA96-DC51A4A91CE7}" srcOrd="2" destOrd="0" parTransId="{E24EFDBA-84F9-4AF2-B2DC-D5F2EA80EE85}" sibTransId="{A7B1F27C-C132-4C1B-9FAE-1E27A42D9304}"/>
    <dgm:cxn modelId="{F6D2410E-2EE4-4A26-833F-038F1AF29F1F}" srcId="{D0A72DE3-AACB-4BFB-85DF-E6D99A9F9068}" destId="{4D1D23E5-B96E-4C08-8C3F-BC45F7522ED1}" srcOrd="1" destOrd="0" parTransId="{93C2E904-02C2-4456-8DAF-5FAEA58514B9}" sibTransId="{066EC4DA-BDE0-4901-90C1-4E387F37DFF4}"/>
    <dgm:cxn modelId="{B2CE788A-DF5F-4C60-92AC-8056AB86F2DA}" type="presOf" srcId="{C2B487FE-3B09-43D8-A286-5E6F458D87A3}" destId="{7A28CC74-1308-410C-92A9-EE78CBEC9518}" srcOrd="0" destOrd="0" presId="urn:microsoft.com/office/officeart/2005/8/layout/cycle6"/>
    <dgm:cxn modelId="{F550F607-34E8-43E9-9B3B-B42DEDC15C99}" type="presOf" srcId="{066EC4DA-BDE0-4901-90C1-4E387F37DFF4}" destId="{EA7A00A2-1525-42A4-A9F3-53FE76326E7F}" srcOrd="0" destOrd="0" presId="urn:microsoft.com/office/officeart/2005/8/layout/cycle6"/>
    <dgm:cxn modelId="{3AE50B16-EA42-4109-B424-0F3690C70406}" srcId="{D0A72DE3-AACB-4BFB-85DF-E6D99A9F9068}" destId="{C2B487FE-3B09-43D8-A286-5E6F458D87A3}" srcOrd="0" destOrd="0" parTransId="{D31FBD74-5316-4E94-8745-449C3BB19B9F}" sibTransId="{ACEAD72C-6638-477B-8B28-0A75D03821C3}"/>
    <dgm:cxn modelId="{5B7C60AD-684A-4EEE-BC29-581BFB008B16}" type="presOf" srcId="{0FD36337-C78A-4E91-A2DA-35FF8C11ABB0}" destId="{0372BE71-DA49-4D8B-8001-D330397D2BFE}" srcOrd="0" destOrd="0" presId="urn:microsoft.com/office/officeart/2005/8/layout/cycle6"/>
    <dgm:cxn modelId="{F0564A39-66D2-49B6-B836-9FA191CD7B55}" type="presOf" srcId="{165A3A2D-CB6C-4762-AA96-DC51A4A91CE7}" destId="{6D176BF3-37AE-46CC-B38C-EEE6003055BF}" srcOrd="0" destOrd="0" presId="urn:microsoft.com/office/officeart/2005/8/layout/cycle6"/>
    <dgm:cxn modelId="{3EE4229C-EFD1-4DC7-9F23-7646738BE4DB}" type="presOf" srcId="{4D1D23E5-B96E-4C08-8C3F-BC45F7522ED1}" destId="{4D62EBF0-A60E-49D7-BF6A-4ED1DC80F5EB}" srcOrd="0" destOrd="0" presId="urn:microsoft.com/office/officeart/2005/8/layout/cycle6"/>
    <dgm:cxn modelId="{D75F384C-AC48-4662-8CD8-2FB775F994AF}" srcId="{D0A72DE3-AACB-4BFB-85DF-E6D99A9F9068}" destId="{217BED7E-FA67-4BF2-B4B8-E53FC6F3A6D9}" srcOrd="5" destOrd="0" parTransId="{25C618BB-CB5B-4FCB-9061-8BEE594D3AA1}" sibTransId="{0FD36337-C78A-4E91-A2DA-35FF8C11ABB0}"/>
    <dgm:cxn modelId="{F3316F0D-AA84-410E-B966-74626EB36046}" srcId="{D0A72DE3-AACB-4BFB-85DF-E6D99A9F9068}" destId="{6CEE204F-A810-4448-8DCB-7EC8ED95097C}" srcOrd="4" destOrd="0" parTransId="{B8B85551-4D86-4AC3-A11F-C237D10C1965}" sibTransId="{9A54E4A4-66F1-4E94-8E34-F1A5B0FD4522}"/>
    <dgm:cxn modelId="{FDAB8EBE-0C85-4135-A1DC-D7ED645A6425}" type="presParOf" srcId="{2638A32D-76F2-42B9-A836-AC900A23FBB1}" destId="{7A28CC74-1308-410C-92A9-EE78CBEC9518}" srcOrd="0" destOrd="0" presId="urn:microsoft.com/office/officeart/2005/8/layout/cycle6"/>
    <dgm:cxn modelId="{C3E2490D-E777-47EA-A646-2CC1742B1ADD}" type="presParOf" srcId="{2638A32D-76F2-42B9-A836-AC900A23FBB1}" destId="{66BF4999-20CC-4545-ABFD-607AC75B934B}" srcOrd="1" destOrd="0" presId="urn:microsoft.com/office/officeart/2005/8/layout/cycle6"/>
    <dgm:cxn modelId="{966061AC-9D32-4B24-9354-985431D4B60A}" type="presParOf" srcId="{2638A32D-76F2-42B9-A836-AC900A23FBB1}" destId="{DC117596-1C15-4742-94D2-9AE45E5AACF6}" srcOrd="2" destOrd="0" presId="urn:microsoft.com/office/officeart/2005/8/layout/cycle6"/>
    <dgm:cxn modelId="{E84FEA9F-D34E-4C40-B31C-F4218DCEC964}" type="presParOf" srcId="{2638A32D-76F2-42B9-A836-AC900A23FBB1}" destId="{4D62EBF0-A60E-49D7-BF6A-4ED1DC80F5EB}" srcOrd="3" destOrd="0" presId="urn:microsoft.com/office/officeart/2005/8/layout/cycle6"/>
    <dgm:cxn modelId="{F954560F-D256-4041-8805-E7E20339CB6D}" type="presParOf" srcId="{2638A32D-76F2-42B9-A836-AC900A23FBB1}" destId="{33CBBFC3-73BE-4485-BC73-83A3F2E7BAB9}" srcOrd="4" destOrd="0" presId="urn:microsoft.com/office/officeart/2005/8/layout/cycle6"/>
    <dgm:cxn modelId="{1F1A7101-7B7C-4251-994D-BD7E4AD9B64A}" type="presParOf" srcId="{2638A32D-76F2-42B9-A836-AC900A23FBB1}" destId="{EA7A00A2-1525-42A4-A9F3-53FE76326E7F}" srcOrd="5" destOrd="0" presId="urn:microsoft.com/office/officeart/2005/8/layout/cycle6"/>
    <dgm:cxn modelId="{DA00442F-D6F0-4917-ADC2-A1DBF5ECF957}" type="presParOf" srcId="{2638A32D-76F2-42B9-A836-AC900A23FBB1}" destId="{6D176BF3-37AE-46CC-B38C-EEE6003055BF}" srcOrd="6" destOrd="0" presId="urn:microsoft.com/office/officeart/2005/8/layout/cycle6"/>
    <dgm:cxn modelId="{17E4D44B-3DEA-453D-A5CD-83BE3C061BBA}" type="presParOf" srcId="{2638A32D-76F2-42B9-A836-AC900A23FBB1}" destId="{A2E05271-69B8-4100-8E2C-5EBAD3BDB5A2}" srcOrd="7" destOrd="0" presId="urn:microsoft.com/office/officeart/2005/8/layout/cycle6"/>
    <dgm:cxn modelId="{2122E1CD-0C29-447C-95E3-7B7DCAAEAB08}" type="presParOf" srcId="{2638A32D-76F2-42B9-A836-AC900A23FBB1}" destId="{D1FD7D1B-00AC-4AC0-97CA-E026BF934B43}" srcOrd="8" destOrd="0" presId="urn:microsoft.com/office/officeart/2005/8/layout/cycle6"/>
    <dgm:cxn modelId="{A6F7CC38-3575-4CF3-BEAA-11B01846BB79}" type="presParOf" srcId="{2638A32D-76F2-42B9-A836-AC900A23FBB1}" destId="{CC58FE6C-85F1-455C-9EDB-5C8E76C2BC7A}" srcOrd="9" destOrd="0" presId="urn:microsoft.com/office/officeart/2005/8/layout/cycle6"/>
    <dgm:cxn modelId="{05201E8D-6A74-45B9-8A43-68E8708A4AA9}" type="presParOf" srcId="{2638A32D-76F2-42B9-A836-AC900A23FBB1}" destId="{69397044-E6DC-4841-8521-57D75EC62225}" srcOrd="10" destOrd="0" presId="urn:microsoft.com/office/officeart/2005/8/layout/cycle6"/>
    <dgm:cxn modelId="{F5CE4185-077D-4D0A-9301-8C4E7A4B9688}" type="presParOf" srcId="{2638A32D-76F2-42B9-A836-AC900A23FBB1}" destId="{C3C9354E-711C-4A38-975A-F9B186FE8598}" srcOrd="11" destOrd="0" presId="urn:microsoft.com/office/officeart/2005/8/layout/cycle6"/>
    <dgm:cxn modelId="{9DE7FEFA-8367-4E32-86BC-FA1306B02396}" type="presParOf" srcId="{2638A32D-76F2-42B9-A836-AC900A23FBB1}" destId="{E8CC3C52-7EB5-4791-BCB0-109D905142F9}" srcOrd="12" destOrd="0" presId="urn:microsoft.com/office/officeart/2005/8/layout/cycle6"/>
    <dgm:cxn modelId="{C04C8142-FA81-499F-8B39-D440BB2DD4A0}" type="presParOf" srcId="{2638A32D-76F2-42B9-A836-AC900A23FBB1}" destId="{B0E6E10C-781C-4AA9-B0AA-4D18A1DA72A7}" srcOrd="13" destOrd="0" presId="urn:microsoft.com/office/officeart/2005/8/layout/cycle6"/>
    <dgm:cxn modelId="{A3A5B1A3-A673-4858-94D9-64C746A2C55B}" type="presParOf" srcId="{2638A32D-76F2-42B9-A836-AC900A23FBB1}" destId="{4C2BA2F1-7DF9-4C57-93BD-391A85DF1D83}" srcOrd="14" destOrd="0" presId="urn:microsoft.com/office/officeart/2005/8/layout/cycle6"/>
    <dgm:cxn modelId="{DD9AA19A-B536-43E5-A95E-57D9D3F7D843}" type="presParOf" srcId="{2638A32D-76F2-42B9-A836-AC900A23FBB1}" destId="{D4D9FF49-55CC-4928-907A-1743DDE388BD}" srcOrd="15" destOrd="0" presId="urn:microsoft.com/office/officeart/2005/8/layout/cycle6"/>
    <dgm:cxn modelId="{3BEF5CCC-4CB1-48A9-8571-F485F64D9CD8}" type="presParOf" srcId="{2638A32D-76F2-42B9-A836-AC900A23FBB1}" destId="{B4B5BBF9-60E7-4BEA-8691-E74B83CB9C7E}" srcOrd="16" destOrd="0" presId="urn:microsoft.com/office/officeart/2005/8/layout/cycle6"/>
    <dgm:cxn modelId="{130011F6-114A-4F55-80DF-C7CCB9F39B2F}" type="presParOf" srcId="{2638A32D-76F2-42B9-A836-AC900A23FBB1}" destId="{0372BE71-DA49-4D8B-8001-D330397D2BFE}" srcOrd="17" destOrd="0" presId="urn:microsoft.com/office/officeart/2005/8/layout/cycle6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F57EB13-B77C-43DE-B976-A4E1B3FE2AF0}" type="doc">
      <dgm:prSet loTypeId="urn:microsoft.com/office/officeart/2005/8/layout/radial2" loCatId="relationship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E365A142-5113-44F4-96BF-D66D252909FB}" type="pres">
      <dgm:prSet presAssocID="{3F57EB13-B77C-43DE-B976-A4E1B3FE2AF0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A766D93-105B-4FCC-93B2-15AA1A206174}" type="pres">
      <dgm:prSet presAssocID="{3F57EB13-B77C-43DE-B976-A4E1B3FE2AF0}" presName="cycle" presStyleCnt="0"/>
      <dgm:spPr/>
    </dgm:pt>
  </dgm:ptLst>
  <dgm:cxnLst>
    <dgm:cxn modelId="{D228DF26-4A31-4743-BA7E-7362C497A9DA}" type="presOf" srcId="{3F57EB13-B77C-43DE-B976-A4E1B3FE2AF0}" destId="{E365A142-5113-44F4-96BF-D66D252909FB}" srcOrd="0" destOrd="0" presId="urn:microsoft.com/office/officeart/2005/8/layout/radial2"/>
    <dgm:cxn modelId="{B0FB8A89-DD20-4D3F-B6D4-CC0BAE415078}" type="presParOf" srcId="{E365A142-5113-44F4-96BF-D66D252909FB}" destId="{1A766D93-105B-4FCC-93B2-15AA1A206174}" srcOrd="0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A28CC74-1308-410C-92A9-EE78CBEC9518}">
      <dsp:nvSpPr>
        <dsp:cNvPr id="0" name=""/>
        <dsp:cNvSpPr/>
      </dsp:nvSpPr>
      <dsp:spPr>
        <a:xfrm>
          <a:off x="2312565" y="2598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Drink more water</a:t>
          </a:r>
        </a:p>
      </dsp:txBody>
      <dsp:txXfrm>
        <a:off x="2339893" y="29926"/>
        <a:ext cx="806612" cy="505168"/>
      </dsp:txXfrm>
    </dsp:sp>
    <dsp:sp modelId="{DC117596-1C15-4742-94D2-9AE45E5AACF6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1753814" y="74266"/>
              </a:moveTo>
              <a:arcTo wR="1317689" hR="1317689" stAng="17359686" swAng="14991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62EBF0-A60E-49D7-BF6A-4ED1DC80F5EB}">
      <dsp:nvSpPr>
        <dsp:cNvPr id="0" name=""/>
        <dsp:cNvSpPr/>
      </dsp:nvSpPr>
      <dsp:spPr>
        <a:xfrm>
          <a:off x="3453718" y="661443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Fuel</a:t>
          </a:r>
          <a:r>
            <a:rPr lang="en-US" sz="1400" b="1" kern="1200" baseline="0">
              <a:solidFill>
                <a:schemeClr val="bg1"/>
              </a:solidFill>
            </a:rPr>
            <a:t> your body</a:t>
          </a:r>
          <a:endParaRPr lang="en-US" sz="1400" b="1" kern="1200">
            <a:solidFill>
              <a:schemeClr val="bg1"/>
            </a:solidFill>
          </a:endParaRPr>
        </a:p>
      </dsp:txBody>
      <dsp:txXfrm>
        <a:off x="3481046" y="688771"/>
        <a:ext cx="806612" cy="505168"/>
      </dsp:txXfrm>
    </dsp:sp>
    <dsp:sp modelId="{EA7A00A2-1525-42A4-A9F3-53FE76326E7F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2581876" y="946021"/>
              </a:moveTo>
              <a:arcTo wR="1317689" hR="1317689" stAng="20617008" swAng="19659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D176BF3-37AE-46CC-B38C-EEE6003055BF}">
      <dsp:nvSpPr>
        <dsp:cNvPr id="0" name=""/>
        <dsp:cNvSpPr/>
      </dsp:nvSpPr>
      <dsp:spPr>
        <a:xfrm>
          <a:off x="3453718" y="1979132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Stretch more</a:t>
          </a:r>
        </a:p>
      </dsp:txBody>
      <dsp:txXfrm>
        <a:off x="3481046" y="2006460"/>
        <a:ext cx="806612" cy="505168"/>
      </dsp:txXfrm>
    </dsp:sp>
    <dsp:sp modelId="{D1FD7D1B-00AC-4AC0-97CA-E026BF934B43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2238222" y="2260517"/>
              </a:moveTo>
              <a:arcTo wR="1317689" hR="1317689" stAng="2741131" swAng="14991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58FE6C-85F1-455C-9EDB-5C8E76C2BC7A}">
      <dsp:nvSpPr>
        <dsp:cNvPr id="0" name=""/>
        <dsp:cNvSpPr/>
      </dsp:nvSpPr>
      <dsp:spPr>
        <a:xfrm>
          <a:off x="2312565" y="2637977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Protect</a:t>
          </a:r>
          <a:r>
            <a:rPr lang="en-US" sz="1400" b="1" kern="1200" baseline="0">
              <a:solidFill>
                <a:schemeClr val="bg1"/>
              </a:solidFill>
            </a:rPr>
            <a:t> your skin</a:t>
          </a:r>
          <a:endParaRPr lang="en-US" sz="1400" b="1" kern="1200">
            <a:solidFill>
              <a:schemeClr val="bg1"/>
            </a:solidFill>
          </a:endParaRPr>
        </a:p>
      </dsp:txBody>
      <dsp:txXfrm>
        <a:off x="2339893" y="2665305"/>
        <a:ext cx="806612" cy="505168"/>
      </dsp:txXfrm>
    </dsp:sp>
    <dsp:sp modelId="{C3C9354E-711C-4A38-975A-F9B186FE8598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881564" y="2561112"/>
              </a:moveTo>
              <a:arcTo wR="1317689" hR="1317689" stAng="6559686" swAng="14991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CC3C52-7EB5-4791-BCB0-109D905142F9}">
      <dsp:nvSpPr>
        <dsp:cNvPr id="0" name=""/>
        <dsp:cNvSpPr/>
      </dsp:nvSpPr>
      <dsp:spPr>
        <a:xfrm>
          <a:off x="1171413" y="1979132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Move</a:t>
          </a:r>
          <a:r>
            <a:rPr lang="en-US" sz="1400" b="1" kern="1200" baseline="0">
              <a:solidFill>
                <a:schemeClr val="bg1"/>
              </a:solidFill>
            </a:rPr>
            <a:t> more</a:t>
          </a:r>
          <a:endParaRPr lang="en-US" sz="1400" b="1" kern="1200">
            <a:solidFill>
              <a:schemeClr val="bg1"/>
            </a:solidFill>
          </a:endParaRPr>
        </a:p>
      </dsp:txBody>
      <dsp:txXfrm>
        <a:off x="1198741" y="2006460"/>
        <a:ext cx="806612" cy="505168"/>
      </dsp:txXfrm>
    </dsp:sp>
    <dsp:sp modelId="{4C2BA2F1-7DF9-4C57-93BD-391A85DF1D83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53502" y="1689357"/>
              </a:moveTo>
              <a:arcTo wR="1317689" hR="1317689" stAng="9817008" swAng="19659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D9FF49-55CC-4928-907A-1743DDE388BD}">
      <dsp:nvSpPr>
        <dsp:cNvPr id="0" name=""/>
        <dsp:cNvSpPr/>
      </dsp:nvSpPr>
      <dsp:spPr>
        <a:xfrm>
          <a:off x="1171413" y="661443"/>
          <a:ext cx="861268" cy="559824"/>
        </a:xfrm>
        <a:prstGeom prst="roundRect">
          <a:avLst/>
        </a:prstGeom>
        <a:solidFill>
          <a:srgbClr val="147582"/>
        </a:solidFill>
        <a:ln w="12700" cap="flat" cmpd="sng" algn="ctr">
          <a:solidFill>
            <a:srgbClr val="14758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chemeClr val="bg1"/>
              </a:solidFill>
            </a:rPr>
            <a:t>Sports</a:t>
          </a:r>
          <a:r>
            <a:rPr lang="en-US" sz="1400" b="1" kern="1200" baseline="0">
              <a:solidFill>
                <a:schemeClr val="bg1"/>
              </a:solidFill>
            </a:rPr>
            <a:t> mindset</a:t>
          </a:r>
          <a:endParaRPr lang="en-US" sz="1400" b="1" kern="1200">
            <a:solidFill>
              <a:schemeClr val="bg1"/>
            </a:solidFill>
          </a:endParaRPr>
        </a:p>
      </dsp:txBody>
      <dsp:txXfrm>
        <a:off x="1198741" y="688771"/>
        <a:ext cx="806612" cy="505168"/>
      </dsp:txXfrm>
    </dsp:sp>
    <dsp:sp modelId="{0372BE71-DA49-4D8B-8001-D330397D2BFE}">
      <dsp:nvSpPr>
        <dsp:cNvPr id="0" name=""/>
        <dsp:cNvSpPr/>
      </dsp:nvSpPr>
      <dsp:spPr>
        <a:xfrm>
          <a:off x="1425510" y="282510"/>
          <a:ext cx="2635379" cy="2635379"/>
        </a:xfrm>
        <a:custGeom>
          <a:avLst/>
          <a:gdLst/>
          <a:ahLst/>
          <a:cxnLst/>
          <a:rect l="0" t="0" r="0" b="0"/>
          <a:pathLst>
            <a:path>
              <a:moveTo>
                <a:pt x="397156" y="374861"/>
              </a:moveTo>
              <a:arcTo wR="1317689" hR="1317689" stAng="13541131" swAng="1499184"/>
            </a:path>
          </a:pathLst>
        </a:custGeom>
        <a:noFill/>
        <a:ln w="635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6">
  <dgm:title val=""/>
  <dgm:desc val=""/>
  <dgm:catLst>
    <dgm:cat type="cycle" pri="4000"/>
    <dgm:cat type="relationship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  <dgm:param type="endSty" val="noArr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01"/>
                <dgm:constr type="endPad" refType="connDist" fact="0.01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Stipe</dc:creator>
  <cp:keywords/>
  <dc:description/>
  <cp:lastModifiedBy>A Stipe</cp:lastModifiedBy>
  <cp:revision>3</cp:revision>
  <dcterms:created xsi:type="dcterms:W3CDTF">2017-03-15T20:10:00Z</dcterms:created>
  <dcterms:modified xsi:type="dcterms:W3CDTF">2017-03-15T20:12:00Z</dcterms:modified>
</cp:coreProperties>
</file>